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ตัวอย่าง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 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 พรทิพย์ฝฝสำนักงานนะคะ แต่ตัวนี้ก็ใช้มานะคะ ล้วก็อาจจะประสบปัญหาเกี่ยวกับกรณีที่เราส่งข้อมูลหรือว่า พรทิพย์ข้อมูลระหว่างกาลปัญหาเกี่ยวกับตัวระยะเวลานะคะ พรทิพย์ส่งข้อมูลนั้นเองว่าเราจะสามารถส่งข้อมูลได้ พรทิพย์ เมื่อไหร่เพื่อไม่ให้เกิดสัญญาณสอนพับหรือว่าชนกันเอง พรทิพย์กรณีที่เราต้องรอช่วงเวลาที่สามารถที่จะส่งข้อมูลในนั้นก็จะเกิด พรทิพย์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 คุณหญิงพรทิพย์ โรจนสุนันท์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 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ตัวอย่าง Post Edit</dc:title>
  <dc:creator/>
  <cp:keywords/>
  <dcterms:created xsi:type="dcterms:W3CDTF">2024-04-24T10:44:10Z</dcterms:created>
  <dcterms:modified xsi:type="dcterms:W3CDTF">2024-04-24T10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เมษายน 2567 เวลา 17.02 น.</vt:lpwstr>
  </property>
  <property fmtid="{D5CDD505-2E9C-101B-9397-08002B2CF9AE}" pid="3" name="subtitle">
    <vt:lpwstr/>
  </property>
</Properties>
</file>